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3A1AAE82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E541A2">
        <w:rPr>
          <w:rFonts w:ascii="Times New Roman" w:eastAsia="SimSun" w:hAnsi="Times New Roman" w:cs="Times New Roman"/>
          <w:kern w:val="3"/>
          <w:lang w:eastAsia="zh-CN" w:bidi="hi-IN"/>
        </w:rPr>
        <w:t>11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47551ABB" w14:textId="279E544E" w:rsidR="00FF3CD9" w:rsidRDefault="00E541A2" w:rsidP="00E541A2">
      <w:pPr>
        <w:widowControl w:val="0"/>
        <w:spacing w:after="0" w:line="240" w:lineRule="auto"/>
        <w:jc w:val="both"/>
        <w:rPr>
          <w:b/>
        </w:rPr>
      </w:pPr>
      <w:r w:rsidRPr="00E541A2">
        <w:rPr>
          <w:rFonts w:ascii="Times New Roman" w:hAnsi="Times New Roman" w:cs="Times New Roman"/>
        </w:rPr>
        <w:t>Oprogramowanie AutoCAD wraz z zestawem specjalistycznych narzędzi</w:t>
      </w:r>
      <w:r>
        <w:t xml:space="preserve"> </w:t>
      </w:r>
      <w:r w:rsidRPr="00E541A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(2 sztuki – 1 </w:t>
      </w:r>
      <w:r w:rsidR="00592422">
        <w:rPr>
          <w:rFonts w:ascii="Times New Roman" w:hAnsi="Times New Roman" w:cs="Times New Roman"/>
        </w:rPr>
        <w:t xml:space="preserve">x </w:t>
      </w:r>
      <w:r>
        <w:rPr>
          <w:rFonts w:ascii="Times New Roman" w:hAnsi="Times New Roman" w:cs="Times New Roman"/>
        </w:rPr>
        <w:t xml:space="preserve">licencja na rok, </w:t>
      </w:r>
      <w:r w:rsidR="00592422">
        <w:rPr>
          <w:rFonts w:ascii="Times New Roman" w:hAnsi="Times New Roman" w:cs="Times New Roman"/>
        </w:rPr>
        <w:t>1 x</w:t>
      </w:r>
      <w:r>
        <w:rPr>
          <w:rFonts w:ascii="Times New Roman" w:hAnsi="Times New Roman" w:cs="Times New Roman"/>
        </w:rPr>
        <w:t xml:space="preserve"> licencja na 3 lata)</w:t>
      </w:r>
    </w:p>
    <w:p w14:paraId="6F31C51D" w14:textId="195FDD20" w:rsidR="00A73F76" w:rsidRPr="00FF3CD9" w:rsidRDefault="008A0DE2" w:rsidP="007D759B">
      <w:pPr>
        <w:pStyle w:val="NormalWeb"/>
        <w:spacing w:before="0" w:beforeAutospacing="0" w:after="120" w:afterAutospacing="0"/>
        <w:jc w:val="both"/>
        <w:rPr>
          <w:b/>
        </w:rPr>
      </w:pPr>
      <w:bookmarkStart w:id="0" w:name="_GoBack"/>
      <w:bookmarkEnd w:id="0"/>
      <w:r w:rsidRPr="008A0DE2">
        <w:rPr>
          <w:b/>
        </w:rPr>
        <w:br/>
      </w:r>
      <w:r w:rsidR="00A73F76" w:rsidRPr="00DC2116">
        <w:rPr>
          <w:b/>
          <w:bCs/>
          <w:color w:val="000000"/>
        </w:rPr>
        <w:t>Nazw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i/lub numer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katalogow</w:t>
      </w:r>
      <w:r w:rsidR="007032A9">
        <w:rPr>
          <w:b/>
          <w:bCs/>
          <w:color w:val="000000"/>
        </w:rPr>
        <w:t>e</w:t>
      </w:r>
      <w:r w:rsidR="00A73F76" w:rsidRPr="00DC2116">
        <w:rPr>
          <w:b/>
          <w:bCs/>
          <w:color w:val="000000"/>
        </w:rPr>
        <w:t xml:space="preserve"> </w:t>
      </w:r>
      <w:r w:rsidR="00E541A2">
        <w:rPr>
          <w:b/>
          <w:bCs/>
          <w:color w:val="000000"/>
        </w:rPr>
        <w:t>oprogramowania</w:t>
      </w:r>
      <w:r w:rsidR="00A73F76" w:rsidRPr="00DC2116">
        <w:rPr>
          <w:b/>
          <w:bCs/>
          <w:color w:val="000000"/>
        </w:rPr>
        <w:t xml:space="preserve"> </w:t>
      </w:r>
      <w:r w:rsidR="007D759B" w:rsidRPr="00DC2116">
        <w:rPr>
          <w:b/>
          <w:bCs/>
          <w:color w:val="000000"/>
        </w:rPr>
        <w:t>oferowan</w:t>
      </w:r>
      <w:r w:rsidR="00E541A2">
        <w:rPr>
          <w:b/>
          <w:bCs/>
          <w:color w:val="000000"/>
        </w:rPr>
        <w:t>ego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54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2467"/>
        <w:gridCol w:w="3118"/>
      </w:tblGrid>
      <w:tr w:rsidR="009143F4" w:rsidRPr="00DC2116" w14:paraId="0C7A3BAC" w14:textId="77777777" w:rsidTr="009143F4">
        <w:trPr>
          <w:trHeight w:val="79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9143F4" w:rsidRPr="00637CF8" w:rsidRDefault="009143F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ące następujące wymagania: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323BDF7B" w:rsidR="009143F4" w:rsidRPr="00637CF8" w:rsidRDefault="009143F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9143F4" w:rsidRPr="00637CF8" w:rsidRDefault="009143F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9143F4" w:rsidRPr="00E541A2" w14:paraId="0E65B550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792DC" w14:textId="1180C688" w:rsidR="009143F4" w:rsidRPr="00E541A2" w:rsidRDefault="00E541A2" w:rsidP="009143F4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41A2">
              <w:rPr>
                <w:rFonts w:ascii="Times New Roman" w:hAnsi="Times New Roman" w:cs="Times New Roman"/>
              </w:rPr>
              <w:t>Oprogramowanie AutoCAD wraz z zestawem specjalistycznych narzędzi</w:t>
            </w:r>
            <w:r>
              <w:t xml:space="preserve"> </w:t>
            </w:r>
            <w:r w:rsidRPr="00E541A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(licencja roczna)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BF6F" w14:textId="7350391E" w:rsidR="009143F4" w:rsidRPr="00E541A2" w:rsidRDefault="009143F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A66" w14:textId="77777777" w:rsidR="009143F4" w:rsidRPr="00E541A2" w:rsidRDefault="009143F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43F4" w:rsidRPr="00592422" w14:paraId="781613C5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71C3" w14:textId="49CDB4DB" w:rsidR="009143F4" w:rsidRPr="00E541A2" w:rsidRDefault="00E541A2" w:rsidP="00FA3C5E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541A2">
              <w:rPr>
                <w:rFonts w:ascii="Times New Roman" w:hAnsi="Times New Roman" w:cs="Times New Roman"/>
                <w:lang w:val="en-US"/>
              </w:rPr>
              <w:t>Autodesk Architecture Engineering and Construction Collection,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2C6C" w14:textId="53DEE09F" w:rsidR="009143F4" w:rsidRPr="00E541A2" w:rsidRDefault="009143F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1F8" w14:textId="77777777" w:rsidR="009143F4" w:rsidRPr="00E541A2" w:rsidRDefault="009143F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val="en-US" w:eastAsia="en-US"/>
              </w:rPr>
            </w:pPr>
          </w:p>
        </w:tc>
      </w:tr>
      <w:tr w:rsidR="009143F4" w:rsidRPr="00E541A2" w14:paraId="73FBDE49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1765D" w14:textId="563613B7" w:rsidR="009143F4" w:rsidRPr="00E541A2" w:rsidRDefault="00E541A2" w:rsidP="00FA3C5E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541A2">
              <w:rPr>
                <w:rFonts w:ascii="Times New Roman" w:hAnsi="Times New Roman" w:cs="Times New Roman"/>
                <w:lang w:val="en-US"/>
              </w:rPr>
              <w:t>Product Design &amp; Manufacturing Collection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682C3" w14:textId="726DD17B" w:rsidR="009143F4" w:rsidRPr="00E541A2" w:rsidRDefault="009143F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366E" w14:textId="77777777" w:rsidR="009143F4" w:rsidRPr="00E541A2" w:rsidRDefault="009143F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val="en-US" w:eastAsia="en-US"/>
              </w:rPr>
            </w:pPr>
          </w:p>
        </w:tc>
      </w:tr>
      <w:tr w:rsidR="009143F4" w:rsidRPr="00E541A2" w14:paraId="00A50537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7A4A" w14:textId="6947C1FF" w:rsidR="009143F4" w:rsidRPr="00E541A2" w:rsidRDefault="00E541A2" w:rsidP="00FA3C5E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541A2">
              <w:rPr>
                <w:rStyle w:val="Strong"/>
                <w:b w:val="0"/>
              </w:rPr>
              <w:t>Zestaw narzędzi do projektowania elementów mechanicznych: Autodesk AutoCAD Mechanical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9FF" w14:textId="7791265F" w:rsidR="009143F4" w:rsidRPr="00E541A2" w:rsidRDefault="009143F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EF8F" w14:textId="77777777" w:rsidR="009143F4" w:rsidRPr="00E541A2" w:rsidRDefault="009143F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E541A2" w:rsidRPr="00E541A2" w14:paraId="122EB5A6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FC642" w14:textId="2A6437DC" w:rsidR="00E541A2" w:rsidRPr="00E541A2" w:rsidRDefault="00E541A2" w:rsidP="00E541A2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541A2">
              <w:rPr>
                <w:rFonts w:ascii="Times New Roman" w:hAnsi="Times New Roman" w:cs="Times New Roman"/>
              </w:rPr>
              <w:t>Oprogramowanie AutoCAD wraz z zestawem specjalistycznych narzędzi</w:t>
            </w:r>
            <w:r>
              <w:t xml:space="preserve"> </w:t>
            </w:r>
            <w:r w:rsidRPr="00E541A2">
              <w:rPr>
                <w:rFonts w:ascii="Times New Roman" w:hAnsi="Times New Roman" w:cs="Times New Roman"/>
              </w:rPr>
              <w:t xml:space="preserve">  (licencja </w:t>
            </w:r>
            <w:r>
              <w:rPr>
                <w:rFonts w:ascii="Times New Roman" w:hAnsi="Times New Roman" w:cs="Times New Roman"/>
              </w:rPr>
              <w:t>3 letnia</w:t>
            </w:r>
            <w:r w:rsidRPr="00E541A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D720" w14:textId="60A9BADE" w:rsidR="00E541A2" w:rsidRPr="00E541A2" w:rsidRDefault="00E541A2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AB7EC" w14:textId="77777777" w:rsidR="00E541A2" w:rsidRPr="00E541A2" w:rsidRDefault="00E541A2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E541A2" w:rsidRPr="00592422" w14:paraId="24B29A6E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2F409" w14:textId="3D33EFC2" w:rsidR="00E541A2" w:rsidRPr="00E541A2" w:rsidRDefault="00E541A2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541A2">
              <w:rPr>
                <w:rFonts w:ascii="Times New Roman" w:hAnsi="Times New Roman" w:cs="Times New Roman"/>
                <w:lang w:val="en-US"/>
              </w:rPr>
              <w:t>Autodesk Architecture Engineering and Construction Collection,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8C4E8" w14:textId="4EA1494B" w:rsidR="00E541A2" w:rsidRPr="00E541A2" w:rsidRDefault="00E541A2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9E44" w14:textId="77777777" w:rsidR="00E541A2" w:rsidRPr="00E541A2" w:rsidRDefault="00E541A2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val="en-US" w:eastAsia="en-US"/>
              </w:rPr>
            </w:pPr>
          </w:p>
        </w:tc>
      </w:tr>
      <w:tr w:rsidR="00E541A2" w:rsidRPr="00E541A2" w14:paraId="39606473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B2DDF" w14:textId="0C81BFB2" w:rsidR="00E541A2" w:rsidRPr="00E541A2" w:rsidRDefault="00E541A2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541A2">
              <w:rPr>
                <w:rFonts w:ascii="Times New Roman" w:hAnsi="Times New Roman" w:cs="Times New Roman"/>
                <w:lang w:val="en-US"/>
              </w:rPr>
              <w:t>Product Design &amp; Manufacturing Collection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BC1E4" w14:textId="4FEF4510" w:rsidR="00E541A2" w:rsidRPr="00E541A2" w:rsidRDefault="00E541A2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A27A9" w14:textId="77777777" w:rsidR="00E541A2" w:rsidRPr="00E541A2" w:rsidRDefault="00E541A2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E541A2" w:rsidRPr="00E541A2" w14:paraId="39659CD4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5264" w14:textId="68A3B773" w:rsidR="00E541A2" w:rsidRPr="00E541A2" w:rsidRDefault="00E541A2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541A2">
              <w:rPr>
                <w:rStyle w:val="Strong"/>
                <w:b w:val="0"/>
              </w:rPr>
              <w:t>Zestaw narzędzi do projektowania elementów mechanicznych: Autodesk AutoCAD Mechanical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78C29" w14:textId="1A39216A" w:rsidR="00E541A2" w:rsidRPr="00E541A2" w:rsidRDefault="00E541A2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E5D2" w14:textId="77777777" w:rsidR="00E541A2" w:rsidRPr="00E541A2" w:rsidRDefault="00E541A2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E541A2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7A84A0" w14:textId="333EE364" w:rsidR="007D759B" w:rsidRPr="00E541A2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lastRenderedPageBreak/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7DFAE8" w14:textId="77777777" w:rsidR="001B7AD6" w:rsidRDefault="001B7AD6">
      <w:pPr>
        <w:spacing w:after="0" w:line="240" w:lineRule="auto"/>
      </w:pPr>
      <w:r>
        <w:separator/>
      </w:r>
    </w:p>
  </w:endnote>
  <w:endnote w:type="continuationSeparator" w:id="0">
    <w:p w14:paraId="5AF7EFDF" w14:textId="77777777" w:rsidR="001B7AD6" w:rsidRDefault="001B7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D5C68B" w14:textId="77777777" w:rsidR="001B7AD6" w:rsidRDefault="001B7AD6">
      <w:pPr>
        <w:spacing w:after="0" w:line="240" w:lineRule="auto"/>
      </w:pPr>
      <w:r>
        <w:separator/>
      </w:r>
    </w:p>
  </w:footnote>
  <w:footnote w:type="continuationSeparator" w:id="0">
    <w:p w14:paraId="13475FE2" w14:textId="77777777" w:rsidR="001B7AD6" w:rsidRDefault="001B7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607B05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F801AEF"/>
    <w:multiLevelType w:val="hybridMultilevel"/>
    <w:tmpl w:val="110A1E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734CD"/>
    <w:rsid w:val="000A4403"/>
    <w:rsid w:val="000B63D9"/>
    <w:rsid w:val="00121439"/>
    <w:rsid w:val="00122651"/>
    <w:rsid w:val="00123BD5"/>
    <w:rsid w:val="001249E6"/>
    <w:rsid w:val="00174860"/>
    <w:rsid w:val="001B7AD6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3672F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B265E"/>
    <w:rsid w:val="004E0231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2422"/>
    <w:rsid w:val="00594EA3"/>
    <w:rsid w:val="005B2D16"/>
    <w:rsid w:val="005B42FA"/>
    <w:rsid w:val="005E066C"/>
    <w:rsid w:val="005E2FA3"/>
    <w:rsid w:val="00603F7B"/>
    <w:rsid w:val="0061091F"/>
    <w:rsid w:val="00615D28"/>
    <w:rsid w:val="00626FE4"/>
    <w:rsid w:val="006357B4"/>
    <w:rsid w:val="00637CF8"/>
    <w:rsid w:val="00654FFF"/>
    <w:rsid w:val="00662F88"/>
    <w:rsid w:val="0067456E"/>
    <w:rsid w:val="00695510"/>
    <w:rsid w:val="00695B34"/>
    <w:rsid w:val="006B542E"/>
    <w:rsid w:val="00702D1D"/>
    <w:rsid w:val="007032A9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7E18E9"/>
    <w:rsid w:val="008022FA"/>
    <w:rsid w:val="00855349"/>
    <w:rsid w:val="008614A4"/>
    <w:rsid w:val="00871E68"/>
    <w:rsid w:val="00881A19"/>
    <w:rsid w:val="00890662"/>
    <w:rsid w:val="00895F21"/>
    <w:rsid w:val="0089728F"/>
    <w:rsid w:val="008A0DE2"/>
    <w:rsid w:val="008C6649"/>
    <w:rsid w:val="008C6FC0"/>
    <w:rsid w:val="008F48E3"/>
    <w:rsid w:val="009143F4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E103D"/>
    <w:rsid w:val="00AF671D"/>
    <w:rsid w:val="00B2067F"/>
    <w:rsid w:val="00B433D1"/>
    <w:rsid w:val="00B7025C"/>
    <w:rsid w:val="00B71079"/>
    <w:rsid w:val="00B94B82"/>
    <w:rsid w:val="00BA24C1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2116"/>
    <w:rsid w:val="00DF086E"/>
    <w:rsid w:val="00DF285D"/>
    <w:rsid w:val="00E36090"/>
    <w:rsid w:val="00E4506A"/>
    <w:rsid w:val="00E47655"/>
    <w:rsid w:val="00E51A50"/>
    <w:rsid w:val="00E541A2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3C5E"/>
    <w:rsid w:val="00FA647E"/>
    <w:rsid w:val="00FC072C"/>
    <w:rsid w:val="00FD3CEC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8D7E9AF-860B-4C67-A264-E82BEE1E3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360</Words>
  <Characters>216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26</cp:revision>
  <dcterms:created xsi:type="dcterms:W3CDTF">2020-07-04T08:34:00Z</dcterms:created>
  <dcterms:modified xsi:type="dcterms:W3CDTF">2020-09-08T09:53:00Z</dcterms:modified>
</cp:coreProperties>
</file>